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r w:rsidRPr="00CA50D6">
        <w:rPr>
          <w:rFonts w:hint="eastAsia"/>
          <w:color w:val="FF0000"/>
          <w:lang w:eastAsia="zh-CN"/>
        </w:rPr>
        <w:t>Bittau</w:t>
      </w:r>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师观察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r w:rsidR="00CE1298">
        <w:rPr>
          <w:lang w:eastAsia="zh-CN"/>
        </w:rPr>
        <w:t>’</w:t>
      </w:r>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r>
        <w:rPr>
          <w:rFonts w:hint="eastAsia"/>
          <w:lang w:eastAsia="zh-CN"/>
        </w:rPr>
        <w:t>控制</w:t>
      </w:r>
      <w:r w:rsidR="00BD7DBD" w:rsidRPr="00BD7DBD">
        <w:rPr>
          <w:rFonts w:hint="eastAsia"/>
          <w:lang w:eastAsia="zh-CN"/>
        </w:rPr>
        <w:t>占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师观察的结果</w:t>
      </w:r>
      <w:r>
        <w:rPr>
          <w:rFonts w:hint="eastAsia"/>
          <w:lang w:eastAsia="zh-CN"/>
        </w:rPr>
        <w:t>在较弱的</w:t>
      </w:r>
      <w:r w:rsidR="00122C6C">
        <w:rPr>
          <w:rFonts w:hint="eastAsia"/>
          <w:lang w:eastAsia="zh-CN"/>
        </w:rPr>
        <w:t>隐私保护</w:t>
      </w:r>
      <w:r>
        <w:rPr>
          <w:rFonts w:hint="eastAsia"/>
          <w:lang w:eastAsia="zh-CN"/>
        </w:rPr>
        <w:t>级别ε</w:t>
      </w:r>
      <w:r w:rsidR="00122C6C">
        <w:rPr>
          <w:lang w:eastAsia="zh-CN"/>
        </w:rPr>
        <w:t>’</w:t>
      </w:r>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r w:rsidR="008F7F7B">
        <w:rPr>
          <w:lang w:eastAsia="zh-CN"/>
        </w:rPr>
        <w:t>’</w:t>
      </w:r>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lastRenderedPageBreak/>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1" w:name="_Hlk28607996"/>
      <w:r>
        <w:rPr>
          <w:rFonts w:hint="eastAsia"/>
          <w:lang w:eastAsia="zh-CN"/>
        </w:rPr>
        <w:t>工具与技术</w:t>
      </w:r>
    </w:p>
    <w:bookmarkEnd w:id="1"/>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让分析</w:t>
      </w:r>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零知识证明，将在第</w:t>
      </w:r>
      <w:r>
        <w:rPr>
          <w:rFonts w:hint="eastAsia"/>
          <w:lang w:eastAsia="zh-CN"/>
        </w:rPr>
        <w:t>4.2.3</w:t>
      </w:r>
      <w:r>
        <w:rPr>
          <w:rFonts w:hint="eastAsia"/>
          <w:lang w:eastAsia="zh-CN"/>
        </w:rPr>
        <w:t>节中讨论。</w:t>
      </w:r>
    </w:p>
    <w:p w14:paraId="376E96DD" w14:textId="2EA02216" w:rsidR="006A7307" w:rsidRDefault="006A7307" w:rsidP="006A7307">
      <w:pPr>
        <w:pStyle w:val="3"/>
        <w:ind w:firstLine="482"/>
      </w:pPr>
      <w:r>
        <w:rPr>
          <w:rFonts w:hint="eastAsia"/>
          <w:lang w:eastAsia="zh-CN"/>
        </w:rPr>
        <w:t>安全计算</w:t>
      </w:r>
      <w:r>
        <w:t xml:space="preserve"> </w:t>
      </w:r>
    </w:p>
    <w:p w14:paraId="45ABA69D" w14:textId="4BD44479" w:rsidR="006A7307" w:rsidRDefault="006A7307" w:rsidP="006A7307">
      <w:pPr>
        <w:pStyle w:val="a0"/>
        <w:ind w:firstLine="420"/>
        <w:rPr>
          <w:lang w:eastAsia="zh-CN"/>
        </w:rPr>
      </w:pPr>
      <w:bookmarkStart w:id="2" w:name="_GoBack"/>
      <w:bookmarkEnd w:id="2"/>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一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方计算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r w:rsidRPr="007A235C">
        <w:rPr>
          <w:rFonts w:hint="eastAsia"/>
          <w:color w:val="FF0000"/>
          <w:lang w:eastAsia="zh-CN"/>
        </w:rPr>
        <w:t>姚</w:t>
      </w:r>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lastRenderedPageBreak/>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是</w:t>
            </w:r>
            <w:r w:rsidRPr="003F07DD">
              <w:rPr>
                <w:rFonts w:hint="eastAsia"/>
                <w:lang w:eastAsia="zh-CN"/>
              </w:rPr>
              <w:t>白盒模型。</w:t>
            </w:r>
          </w:p>
        </w:tc>
      </w:tr>
    </w:tbl>
    <w:p w14:paraId="66631FF3" w14:textId="77777777" w:rsidR="004D032E" w:rsidRDefault="004D032E" w:rsidP="004D032E">
      <w:pPr>
        <w:pStyle w:val="a0"/>
        <w:ind w:firstLineChars="95" w:firstLine="199"/>
        <w:rPr>
          <w:lang w:eastAsia="zh-CN"/>
        </w:rPr>
      </w:pPr>
    </w:p>
    <w:p w14:paraId="5FF85A2A" w14:textId="06CE1B9D" w:rsidR="0081328B" w:rsidRDefault="0081328B" w:rsidP="006A7307">
      <w:pPr>
        <w:pStyle w:val="3"/>
        <w:ind w:firstLine="482"/>
      </w:pPr>
      <w:r>
        <w:lastRenderedPageBreak/>
        <w:t xml:space="preserve">Heading 3 </w:t>
      </w:r>
    </w:p>
    <w:p w14:paraId="0FAF4B7F" w14:textId="429B342D" w:rsidR="00310E52" w:rsidRDefault="0049109C" w:rsidP="00310E52">
      <w:pPr>
        <w:pStyle w:val="3"/>
        <w:ind w:firstLine="482"/>
      </w:pPr>
      <w:bookmarkStart w:id="3" w:name="heading-3"/>
      <w:bookmarkStart w:id="4" w:name="_Hlk28619993"/>
      <w:r>
        <w:t>H</w:t>
      </w:r>
      <w:bookmarkStart w:id="5" w:name="_Hlk28619894"/>
      <w:r>
        <w:t xml:space="preserve">eading 3 </w:t>
      </w:r>
      <w:bookmarkEnd w:id="3"/>
      <w:bookmarkEnd w:id="5"/>
    </w:p>
    <w:p w14:paraId="6D68A9FE" w14:textId="47B8C698" w:rsidR="00492E9C" w:rsidRDefault="0049109C">
      <w:pPr>
        <w:pStyle w:val="4"/>
        <w:spacing w:after="120"/>
        <w:ind w:firstLine="482"/>
      </w:pPr>
      <w:bookmarkStart w:id="6" w:name="heading-4"/>
      <w:bookmarkEnd w:id="4"/>
      <w:r>
        <w:t xml:space="preserve">Heading 4 </w:t>
      </w:r>
      <w:bookmarkEnd w:id="6"/>
    </w:p>
    <w:p w14:paraId="634E6A16" w14:textId="77777777" w:rsidR="00492E9C" w:rsidRDefault="0049109C">
      <w:pPr>
        <w:pStyle w:val="5"/>
      </w:pPr>
      <w:bookmarkStart w:id="7" w:name="heading-5"/>
      <w:r>
        <w:t xml:space="preserve"> Heading 5 </w:t>
      </w:r>
      <w:bookmarkEnd w:id="7"/>
    </w:p>
    <w:p w14:paraId="5248AEB9" w14:textId="77777777" w:rsidR="00492E9C" w:rsidRDefault="0049109C">
      <w:pPr>
        <w:pStyle w:val="6"/>
      </w:pPr>
      <w:bookmarkStart w:id="8" w:name="heading-6"/>
      <w:r>
        <w:t xml:space="preserve"> Heading 6 </w:t>
      </w:r>
      <w:bookmarkEnd w:id="8"/>
    </w:p>
    <w:p w14:paraId="4963DC27" w14:textId="77777777" w:rsidR="00492E9C" w:rsidRDefault="0049109C">
      <w:pPr>
        <w:pStyle w:val="7"/>
      </w:pPr>
      <w:bookmarkStart w:id="9" w:name="heading-7"/>
      <w:r>
        <w:t xml:space="preserve"> Heading 7 </w:t>
      </w:r>
      <w:bookmarkEnd w:id="9"/>
    </w:p>
    <w:p w14:paraId="1701A20E" w14:textId="77777777" w:rsidR="00492E9C" w:rsidRDefault="0049109C">
      <w:pPr>
        <w:pStyle w:val="8"/>
      </w:pPr>
      <w:bookmarkStart w:id="10" w:name="heading-8"/>
      <w:r>
        <w:t xml:space="preserve"> Heading 8 </w:t>
      </w:r>
      <w:bookmarkEnd w:id="10"/>
    </w:p>
    <w:p w14:paraId="34B2BD6A" w14:textId="77777777" w:rsidR="00492E9C" w:rsidRDefault="0049109C">
      <w:pPr>
        <w:pStyle w:val="9"/>
      </w:pPr>
      <w:bookmarkStart w:id="11" w:name="heading-9"/>
      <w:r>
        <w:t xml:space="preserve"> Heading 9 </w:t>
      </w:r>
      <w:bookmarkEnd w:id="11"/>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9">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2" w:name="_Hlk28420459"/>
      <w:r>
        <w:t>mage Ca</w:t>
      </w:r>
      <w:bookmarkEnd w:id="12"/>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r>
        <w:t xml:space="preserve">DefinitionTerm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77314" w14:textId="77777777" w:rsidR="00CF7B68" w:rsidRDefault="00CF7B68">
      <w:pPr>
        <w:spacing w:after="0"/>
      </w:pPr>
      <w:r>
        <w:separator/>
      </w:r>
    </w:p>
  </w:endnote>
  <w:endnote w:type="continuationSeparator" w:id="0">
    <w:p w14:paraId="46968349" w14:textId="77777777" w:rsidR="00CF7B68" w:rsidRDefault="00CF7B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054D19" w:rsidRDefault="00054D19">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054D19" w:rsidRDefault="00054D1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A29D7" w14:textId="77777777" w:rsidR="00CF7B68" w:rsidRDefault="00CF7B68">
      <w:r>
        <w:separator/>
      </w:r>
    </w:p>
  </w:footnote>
  <w:footnote w:type="continuationSeparator" w:id="0">
    <w:p w14:paraId="17940F01" w14:textId="77777777" w:rsidR="00CF7B68" w:rsidRDefault="00CF7B68">
      <w:r>
        <w:continuationSeparator/>
      </w:r>
    </w:p>
  </w:footnote>
  <w:footnote w:id="1">
    <w:p w14:paraId="26233EDE" w14:textId="12F870B6" w:rsidR="00054D19" w:rsidRDefault="00054D19">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054D19" w:rsidRDefault="00054D19">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 w:numId="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24572"/>
    <w:rsid w:val="00054D19"/>
    <w:rsid w:val="00055992"/>
    <w:rsid w:val="000605FB"/>
    <w:rsid w:val="0006447D"/>
    <w:rsid w:val="000814D5"/>
    <w:rsid w:val="0009531A"/>
    <w:rsid w:val="000C73EA"/>
    <w:rsid w:val="000D51EF"/>
    <w:rsid w:val="000F354C"/>
    <w:rsid w:val="000F7909"/>
    <w:rsid w:val="00122C6C"/>
    <w:rsid w:val="00151195"/>
    <w:rsid w:val="0016425F"/>
    <w:rsid w:val="001C33FE"/>
    <w:rsid w:val="001D08F8"/>
    <w:rsid w:val="001E09A4"/>
    <w:rsid w:val="002208CF"/>
    <w:rsid w:val="00282C96"/>
    <w:rsid w:val="002C0794"/>
    <w:rsid w:val="002C79EF"/>
    <w:rsid w:val="00304257"/>
    <w:rsid w:val="003067B8"/>
    <w:rsid w:val="00310E52"/>
    <w:rsid w:val="003614B2"/>
    <w:rsid w:val="00362F31"/>
    <w:rsid w:val="003847A5"/>
    <w:rsid w:val="003B03CD"/>
    <w:rsid w:val="003B5F63"/>
    <w:rsid w:val="003F07DD"/>
    <w:rsid w:val="003F093D"/>
    <w:rsid w:val="003F30AF"/>
    <w:rsid w:val="00422409"/>
    <w:rsid w:val="00461342"/>
    <w:rsid w:val="00476F66"/>
    <w:rsid w:val="0049109C"/>
    <w:rsid w:val="00492E9C"/>
    <w:rsid w:val="004D032E"/>
    <w:rsid w:val="004E29B3"/>
    <w:rsid w:val="004E6B83"/>
    <w:rsid w:val="00590D07"/>
    <w:rsid w:val="00592F90"/>
    <w:rsid w:val="005A3C3E"/>
    <w:rsid w:val="005B06BD"/>
    <w:rsid w:val="005B7F3A"/>
    <w:rsid w:val="005D036B"/>
    <w:rsid w:val="005D4678"/>
    <w:rsid w:val="005F3D9B"/>
    <w:rsid w:val="00616646"/>
    <w:rsid w:val="00657B3F"/>
    <w:rsid w:val="00664EB2"/>
    <w:rsid w:val="00666B86"/>
    <w:rsid w:val="00683589"/>
    <w:rsid w:val="006A7307"/>
    <w:rsid w:val="00784D58"/>
    <w:rsid w:val="00790217"/>
    <w:rsid w:val="007A235C"/>
    <w:rsid w:val="007B0D84"/>
    <w:rsid w:val="0081328B"/>
    <w:rsid w:val="008433B8"/>
    <w:rsid w:val="00847A50"/>
    <w:rsid w:val="00865C05"/>
    <w:rsid w:val="00882751"/>
    <w:rsid w:val="0089205D"/>
    <w:rsid w:val="008A0613"/>
    <w:rsid w:val="008C2251"/>
    <w:rsid w:val="008D6863"/>
    <w:rsid w:val="008F7F7B"/>
    <w:rsid w:val="00934129"/>
    <w:rsid w:val="00936768"/>
    <w:rsid w:val="00946BB1"/>
    <w:rsid w:val="00984A86"/>
    <w:rsid w:val="009A2589"/>
    <w:rsid w:val="009F115E"/>
    <w:rsid w:val="009F207C"/>
    <w:rsid w:val="009F765B"/>
    <w:rsid w:val="00A27498"/>
    <w:rsid w:val="00A44088"/>
    <w:rsid w:val="00AB36ED"/>
    <w:rsid w:val="00AC4C8E"/>
    <w:rsid w:val="00AD6E0D"/>
    <w:rsid w:val="00B719D0"/>
    <w:rsid w:val="00B86B75"/>
    <w:rsid w:val="00BC48D5"/>
    <w:rsid w:val="00BD7DBD"/>
    <w:rsid w:val="00BE681C"/>
    <w:rsid w:val="00BF602C"/>
    <w:rsid w:val="00BF664B"/>
    <w:rsid w:val="00BF733F"/>
    <w:rsid w:val="00C034B7"/>
    <w:rsid w:val="00C317C3"/>
    <w:rsid w:val="00C32095"/>
    <w:rsid w:val="00C36279"/>
    <w:rsid w:val="00C92F19"/>
    <w:rsid w:val="00C93E05"/>
    <w:rsid w:val="00CA1B88"/>
    <w:rsid w:val="00CA50D6"/>
    <w:rsid w:val="00CE0CBD"/>
    <w:rsid w:val="00CE1298"/>
    <w:rsid w:val="00CF7B68"/>
    <w:rsid w:val="00D06FED"/>
    <w:rsid w:val="00D11541"/>
    <w:rsid w:val="00D12107"/>
    <w:rsid w:val="00D6245B"/>
    <w:rsid w:val="00D73255"/>
    <w:rsid w:val="00D75F34"/>
    <w:rsid w:val="00DA5149"/>
    <w:rsid w:val="00DB7C45"/>
    <w:rsid w:val="00DE713E"/>
    <w:rsid w:val="00DE73B1"/>
    <w:rsid w:val="00E20E29"/>
    <w:rsid w:val="00E315A3"/>
    <w:rsid w:val="00E3653C"/>
    <w:rsid w:val="00E511AB"/>
    <w:rsid w:val="00E63D1C"/>
    <w:rsid w:val="00E861B1"/>
    <w:rsid w:val="00EA2B47"/>
    <w:rsid w:val="00EA2EA5"/>
    <w:rsid w:val="00EA5DBB"/>
    <w:rsid w:val="00EB1D21"/>
    <w:rsid w:val="00EF18CE"/>
    <w:rsid w:val="00F40C10"/>
    <w:rsid w:val="00F436D0"/>
    <w:rsid w:val="00F8646A"/>
    <w:rsid w:val="00FB306D"/>
    <w:rsid w:val="00FB5ADB"/>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89FF0-6856-4E4F-B0A0-602984536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0</TotalTime>
  <Pages>6</Pages>
  <Words>660</Words>
  <Characters>3763</Characters>
  <Application>Microsoft Office Word</Application>
  <DocSecurity>0</DocSecurity>
  <Lines>31</Lines>
  <Paragraphs>8</Paragraphs>
  <ScaleCrop>false</ScaleCrop>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22</cp:revision>
  <dcterms:created xsi:type="dcterms:W3CDTF">2017-12-27T05:22:00Z</dcterms:created>
  <dcterms:modified xsi:type="dcterms:W3CDTF">2019-12-30T11:58:00Z</dcterms:modified>
</cp:coreProperties>
</file>